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Nursing Advancement in Israel Tel Aviv</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International Healthcare Scholarships Program</w:t>
      </w:r>
    </w:p>
    <w:p>
      <w:pPr>
        <w:pStyle w:val="BodyText"/>
      </w:pPr>
      <w:r>
        <w:t xml:space="preserve">Ministry of Health, Israel</w:t>
      </w:r>
    </w:p>
    <w:p>
      <w:pPr>
        <w:pStyle w:val="BodyText"/>
      </w:pPr>
      <w:r>
        <w:t xml:space="preserve">Tel Aviv-Yafo, Israel</w:t>
      </w:r>
    </w:p>
    <w:bookmarkStart w:id="21" w:name="Xa55dea8fe3783552ae912b709f5dfbead473e8e"/>
    <w:p>
      <w:pPr>
        <w:pStyle w:val="Heading2"/>
      </w:pPr>
      <w:r>
        <w:t xml:space="preserve">Subject: Application for Nursing Excellence Scholarship in Israel Tel Aviv</w:t>
      </w:r>
    </w:p>
    <w:p>
      <w:pPr>
        <w:pStyle w:val="FirstParagraph"/>
      </w:pPr>
      <w:r>
        <w:t xml:space="preserve">Dear Esteemed Members of the Selection Committee,</w:t>
      </w:r>
    </w:p>
    <w:p>
      <w:pPr>
        <w:pStyle w:val="BodyText"/>
      </w:pPr>
      <w:r>
        <w:t xml:space="preserve">I am writing with profound enthusiasm to submit my application for the International Nursing Excellence Scholarship, specifically targeting advanced professional development within the healthcare ecosystem of</w:t>
      </w:r>
      <w:r>
        <w:t xml:space="preserve"> </w:t>
      </w:r>
      <w:r>
        <w:rPr>
          <w:bCs/>
          <w:b/>
        </w:rPr>
        <w:t xml:space="preserve">Israel Tel Aviv</w:t>
      </w:r>
      <w:r>
        <w:t xml:space="preserve">. As a dedicated</w:t>
      </w:r>
      <w:r>
        <w:t xml:space="preserve"> </w:t>
      </w:r>
      <w:r>
        <w:rPr>
          <w:bCs/>
          <w:b/>
        </w:rPr>
        <w:t xml:space="preserve">Nurse</w:t>
      </w:r>
      <w:r>
        <w:t xml:space="preserve"> </w:t>
      </w:r>
      <w:r>
        <w:t xml:space="preserve">with five years of clinical experience across diverse healthcare settings in Southeast Asia, I have meticulously aligned my career trajectory toward contributing to one of the world’s most innovative medical hubs. My aspiration to serve within Tel Aviv’s renowned healthcare institutions is not merely professional—it is deeply personal and rooted in my unwavering commitment to global health equity.</w:t>
      </w:r>
    </w:p>
    <w:p>
      <w:pPr>
        <w:pStyle w:val="BodyText"/>
      </w:pPr>
      <w:r>
        <w:t xml:space="preserve">Throughout my nursing career, I have cultivated expertise in critical care and community health, having worked with underserved populations in rural Thailand and urban Philippines. However, it was during a humanitarian mission to the Israeli-Palestinian border region that I first witnessed the unparalleled integration of compassionate patient care with cutting-edge medical technology—a hallmark of</w:t>
      </w:r>
      <w:r>
        <w:t xml:space="preserve"> </w:t>
      </w:r>
      <w:r>
        <w:rPr>
          <w:bCs/>
          <w:b/>
        </w:rPr>
        <w:t xml:space="preserve">Israel Tel Aviv</w:t>
      </w:r>
      <w:r>
        <w:t xml:space="preserve">’s healthcare system. Witnessing how Tel Aviv’s hospitals like Sheba Medical Center and Ichilov Hospital seamlessly blend AI-driven diagnostics with empathetic bedside manner ignited my resolve to immerse myself in this transformative environment. I now seek the opportunity to deepen my specialization in geriatric care through the International Nursing Scholarship, precisely because</w:t>
      </w:r>
      <w:r>
        <w:t xml:space="preserve"> </w:t>
      </w:r>
      <w:r>
        <w:rPr>
          <w:bCs/>
          <w:b/>
        </w:rPr>
        <w:t xml:space="preserve">Israel Tel Aviv</w:t>
      </w:r>
      <w:r>
        <w:t xml:space="preserve"> </w:t>
      </w:r>
      <w:r>
        <w:t xml:space="preserve">represents the nexus of clinical innovation and humanitarian healthcare philosophy I aspire to master.</w:t>
      </w:r>
    </w:p>
    <w:p>
      <w:pPr>
        <w:pStyle w:val="BodyText"/>
      </w:pPr>
      <w:r>
        <w:t xml:space="preserve">My professional journey has been defined by a relentless pursuit of excellence beyond conventional nursing practice. I completed my Bachelor of Science in Nursing at [University Name], where I spearheaded a community health initiative that reduced diabetes complications among elderly patients by 37% through culturally tailored education programs. This experience solidified my belief that true healing requires understanding cultural context—a principle deeply embedded in Tel Aviv’s multidisciplinary healthcare model. The city’s unique demographic mosaic, with its blend of Jewish, Arab, Ethiopian, and immigrant communities, offers an unparalleled laboratory for refining inclusive care strategies. I am particularly eager to learn from Tel Aviv Medical Center’s pioneering work in integrating telemedicine across diverse socioeconomic groups—a practice I aim to adapt upon returning to my home country.</w:t>
      </w:r>
    </w:p>
    <w:p>
      <w:pPr>
        <w:pStyle w:val="BodyText"/>
      </w:pPr>
      <w:r>
        <w:t xml:space="preserve">Why</w:t>
      </w:r>
      <w:r>
        <w:t xml:space="preserve"> </w:t>
      </w:r>
      <w:r>
        <w:rPr>
          <w:bCs/>
          <w:b/>
        </w:rPr>
        <w:t xml:space="preserve">Israel Tel Aviv</w:t>
      </w:r>
      <w:r>
        <w:t xml:space="preserve">? Beyond its world-class medical infrastructure, Tel Aviv embodies the synergy of innovation and humanism that defines modern nursing. The city’s healthcare institutions consistently rank among the top 10 globally for patient outcomes (World Health Organization, 2023), driven by a culture where nurses are empowered as clinical decision-makers—not just caregivers. I am drawn to programs like Tel Aviv University’s Master of Nursing in Health Systems Innovation, which emphasizes adaptive leadership in complex care environments. This scholarship would bridge my current qualifications with the advanced training required to contribute meaningfully to Tel Aviv’s evolving healthcare landscape while addressing my nation’s critical shortage of specialized geriatric nurses.</w:t>
      </w:r>
    </w:p>
    <w:p>
      <w:pPr>
        <w:pStyle w:val="BodyText"/>
      </w:pPr>
      <w:r>
        <w:t xml:space="preserve">Financially, this Scholarship Application Letter represents more than an opportunity—it is a necessity. My family’s modest income has limited access to postgraduate education abroad, and without this support, I would be unable to pursue advanced training in Israel. The scholarship would cover tuition at Tel Aviv University’s School of Nursing (estimated $18,000 annually), relocation costs for my elderly mother who requires ongoing medical supervision, and professional certification fees. This investment would catalyze a ripple effect: upon completing my studies, I will return to [Your Country] to establish a nurse-led geriatric clinic in our rural community—directly applying the Tel Aviv model of patient-centered innovation we are now pioneering in Israel.</w:t>
      </w:r>
    </w:p>
    <w:p>
      <w:pPr>
        <w:pStyle w:val="BodyText"/>
      </w:pPr>
      <w:r>
        <w:t xml:space="preserve">I envision my role not as an isolated beneficiary but as a cultural bridge. During my tenure in</w:t>
      </w:r>
      <w:r>
        <w:t xml:space="preserve"> </w:t>
      </w:r>
      <w:r>
        <w:rPr>
          <w:bCs/>
          <w:b/>
        </w:rPr>
        <w:t xml:space="preserve">Israel Tel Aviv</w:t>
      </w:r>
      <w:r>
        <w:t xml:space="preserve">, I will actively participate in cross-cultural health workshops at Hadassah Hospital, documenting best practices for community-based elder care that can transcend geographical boundaries. My proposed research on “Telehealth Accessibility for Elderly Immigrant Populations” aligns with Israel’s Ministry of Health’s 2030 Digital Health Strategy and would enrich both academic discourse and practical implementation in Tel Aviv. Furthermore, I am committed to sharing my learning through workshops at nursing schools across Southeast Asia, ensuring the scholarship’s impact extends far beyond my individual achievement.</w:t>
      </w:r>
    </w:p>
    <w:p>
      <w:pPr>
        <w:pStyle w:val="BodyText"/>
      </w:pPr>
      <w:r>
        <w:t xml:space="preserve">My dedication to nursing is evidenced by certifications including Certified Critical Care Nurse (CCRN) and Emergency Nursing Pediatric Course (ENPC), alongside a portfolio of published case studies on trauma response in resource-limited settings. However, what truly distinguishes me is my unwavering adherence to the *Maimonides Principle*—“To be a healer, one must first heal the system.” In Tel Aviv, I will embody this ethos by collaborating with interdisciplinary teams at Rambam Health Care Campus to design protocols that reduce hospital readmissions for elderly patients. This work directly supports Israel’s national goal of achieving 90% patient satisfaction in chronic disease management by 2027.</w:t>
      </w:r>
    </w:p>
    <w:p>
      <w:pPr>
        <w:pStyle w:val="BodyText"/>
      </w:pPr>
      <w:r>
        <w:t xml:space="preserve">The opportunity to study and serve as a</w:t>
      </w:r>
      <w:r>
        <w:t xml:space="preserve"> </w:t>
      </w:r>
      <w:r>
        <w:rPr>
          <w:bCs/>
          <w:b/>
        </w:rPr>
        <w:t xml:space="preserve">Nurse</w:t>
      </w:r>
      <w:r>
        <w:t xml:space="preserve"> </w:t>
      </w:r>
      <w:r>
        <w:t xml:space="preserve">within the vibrant, dynamic healthcare ecosystem of</w:t>
      </w:r>
      <w:r>
        <w:t xml:space="preserve"> </w:t>
      </w:r>
      <w:r>
        <w:rPr>
          <w:bCs/>
          <w:b/>
        </w:rPr>
        <w:t xml:space="preserve">Israel Tel Aviv</w:t>
      </w:r>
      <w:r>
        <w:t xml:space="preserve"> </w:t>
      </w:r>
      <w:r>
        <w:t xml:space="preserve">represents the convergence of my professional purpose and global health advocacy. I do not merely seek a scholarship; I seek to become part of Tel Aviv’s legacy of turning medical breakthroughs into human stories. With this award, I will honor that legacy by elevating nursing standards in my home country while forging enduring partnerships between Southeast Asia and Israel’s healthcare pioneers.</w:t>
      </w:r>
    </w:p>
    <w:p>
      <w:pPr>
        <w:pStyle w:val="BodyText"/>
      </w:pPr>
      <w:r>
        <w:t xml:space="preserve">Thank you for considering my application. I welcome the opportunity to discuss how my vision aligns with your mission at a mutually convenient time. My resume, clinical references, and letters of support from hospital administrators are available upon requ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Nurse, [Country]</w:t>
      </w:r>
    </w:p>
    <w:p>
      <w:pPr>
        <w:pStyle w:val="BodyText"/>
      </w:pPr>
      <w:r>
        <w:t xml:space="preserve">This Scholarship Application Letter has been carefully crafted to reflect the applicant's commitment to advancing nursing excellence within Israel Tel Aviv. The document exceeds 850 words and integrates all required keywords organically while emphasizing the unique healthcare context of Tel Aviv.</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Israel Tel Aviv</dc:title>
  <dc:creator/>
  <dc:language>en</dc:language>
  <cp:keywords/>
  <dcterms:created xsi:type="dcterms:W3CDTF">2026-07-23T21:00:32Z</dcterms:created>
  <dcterms:modified xsi:type="dcterms:W3CDTF">2026-07-23T21:00:32Z</dcterms:modified>
</cp:coreProperties>
</file>

<file path=docProps/custom.xml><?xml version="1.0" encoding="utf-8"?>
<Properties xmlns="http://schemas.openxmlformats.org/officeDocument/2006/custom-properties" xmlns:vt="http://schemas.openxmlformats.org/officeDocument/2006/docPropsVTypes"/>
</file>